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horzAnchor="margin" w:tblpXSpec="center" w:tblpY="2746"/>
        <w:tblW w:w="0" w:type="auto"/>
        <w:tblLook w:val="04A0" w:firstRow="1" w:lastRow="0" w:firstColumn="1" w:lastColumn="0" w:noHBand="0" w:noVBand="1"/>
      </w:tblPr>
      <w:tblGrid>
        <w:gridCol w:w="2789"/>
        <w:gridCol w:w="1236"/>
        <w:gridCol w:w="1236"/>
      </w:tblGrid>
      <w:tr w:rsidR="00394516" w:rsidRPr="005A275E" w:rsidTr="005A275E">
        <w:tc>
          <w:tcPr>
            <w:tcW w:w="27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before="240" w:line="36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utrients (g/Kg)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before="240" w:line="36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before="240" w:line="36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HF</w:t>
            </w:r>
          </w:p>
        </w:tc>
      </w:tr>
      <w:tr w:rsidR="00394516" w:rsidRPr="005A275E" w:rsidTr="005A275E">
        <w:tc>
          <w:tcPr>
            <w:tcW w:w="2789" w:type="dxa"/>
            <w:tcBorders>
              <w:top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Casein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90.00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3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Com starch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539.486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99.472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Sucrose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Soybean oil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7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7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Lard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0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Fiber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5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5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Vitamin Mixture (mg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Mineral Mixture (mg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35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35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Cysteine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3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3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Choline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.5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.5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Antioxidants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0.014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0.028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Total mass (g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0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00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Energy (kJ/kg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6590.00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20790.00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Carbohydrates(%Energy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64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32</w:t>
            </w:r>
          </w:p>
        </w:tc>
      </w:tr>
      <w:tr w:rsidR="00394516" w:rsidRPr="005A275E" w:rsidTr="005A275E">
        <w:tc>
          <w:tcPr>
            <w:tcW w:w="2789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Protein (%Energy)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236" w:type="dxa"/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9</w:t>
            </w:r>
          </w:p>
        </w:tc>
      </w:tr>
      <w:tr w:rsidR="00394516" w:rsidRPr="005A275E" w:rsidTr="005A275E">
        <w:tc>
          <w:tcPr>
            <w:tcW w:w="2789" w:type="dxa"/>
            <w:tcBorders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Lipids (%Energy)</w:t>
            </w:r>
          </w:p>
        </w:tc>
        <w:tc>
          <w:tcPr>
            <w:tcW w:w="1236" w:type="dxa"/>
            <w:tcBorders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236" w:type="dxa"/>
            <w:tcBorders>
              <w:bottom w:val="single" w:sz="4" w:space="0" w:color="auto"/>
            </w:tcBorders>
            <w:shd w:val="clear" w:color="auto" w:fill="auto"/>
          </w:tcPr>
          <w:p w:rsidR="00394516" w:rsidRPr="005A275E" w:rsidRDefault="00394516" w:rsidP="00A064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5A275E">
              <w:rPr>
                <w:rFonts w:ascii="Times New Roman" w:hAnsi="Times New Roman"/>
                <w:sz w:val="24"/>
                <w:szCs w:val="24"/>
                <w:lang w:val="en-US"/>
              </w:rPr>
              <w:t>49</w:t>
            </w:r>
          </w:p>
        </w:tc>
      </w:tr>
    </w:tbl>
    <w:p w:rsidR="00A06445" w:rsidRPr="005A275E" w:rsidRDefault="00E422CE" w:rsidP="005A275E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Supplemental </w:t>
      </w:r>
      <w:r w:rsidR="00A06445" w:rsidRPr="005A275E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Table 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S</w:t>
      </w:r>
      <w:bookmarkStart w:id="0" w:name="_GoBack"/>
      <w:bookmarkEnd w:id="0"/>
      <w:r w:rsidR="00A06445" w:rsidRPr="005A275E">
        <w:rPr>
          <w:rFonts w:ascii="Times New Roman" w:hAnsi="Times New Roman"/>
          <w:b/>
          <w:color w:val="000000"/>
          <w:sz w:val="24"/>
          <w:szCs w:val="24"/>
          <w:lang w:val="en-US"/>
        </w:rPr>
        <w:t>1</w:t>
      </w:r>
      <w:r w:rsidR="005A275E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. </w:t>
      </w:r>
      <w:r w:rsidR="00A06445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Composition and energy content of </w:t>
      </w:r>
      <w:r w:rsidR="005A275E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the diets: </w:t>
      </w:r>
      <w:r w:rsidR="00A06445" w:rsidRPr="005A275E">
        <w:rPr>
          <w:rFonts w:ascii="Times New Roman" w:hAnsi="Times New Roman"/>
          <w:color w:val="000000"/>
          <w:sz w:val="24"/>
          <w:szCs w:val="24"/>
          <w:lang w:val="en-US"/>
        </w:rPr>
        <w:t>control diet</w:t>
      </w:r>
      <w:r w:rsidR="005A275E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 (C)</w:t>
      </w:r>
      <w:r w:rsidR="00A06445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 and high</w:t>
      </w:r>
      <w:r w:rsidR="005A275E" w:rsidRPr="005A275E">
        <w:rPr>
          <w:rFonts w:ascii="Times New Roman" w:hAnsi="Times New Roman"/>
          <w:color w:val="000000"/>
          <w:sz w:val="24"/>
          <w:szCs w:val="24"/>
          <w:lang w:val="en-US"/>
        </w:rPr>
        <w:t>-</w:t>
      </w:r>
      <w:r w:rsidR="00A06445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fat </w:t>
      </w:r>
      <w:r w:rsidR="005A275E" w:rsidRPr="005A275E">
        <w:rPr>
          <w:rFonts w:ascii="Times New Roman" w:hAnsi="Times New Roman"/>
          <w:color w:val="000000"/>
          <w:sz w:val="24"/>
          <w:szCs w:val="24"/>
          <w:lang w:val="en-US"/>
        </w:rPr>
        <w:t xml:space="preserve">diet </w:t>
      </w:r>
      <w:r w:rsidR="00A06445" w:rsidRPr="005A275E">
        <w:rPr>
          <w:rFonts w:ascii="Times New Roman" w:hAnsi="Times New Roman"/>
          <w:color w:val="000000"/>
          <w:sz w:val="24"/>
          <w:szCs w:val="24"/>
          <w:lang w:val="en-US"/>
        </w:rPr>
        <w:t>(HF)</w:t>
      </w:r>
      <w:r w:rsidR="005A275E" w:rsidRPr="005A275E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:rsidR="00A2587A" w:rsidRPr="005A275E" w:rsidRDefault="00A2587A">
      <w:pPr>
        <w:rPr>
          <w:rFonts w:ascii="Times New Roman" w:hAnsi="Times New Roman"/>
          <w:sz w:val="24"/>
          <w:szCs w:val="24"/>
          <w:lang w:val="en-US"/>
        </w:rPr>
      </w:pPr>
    </w:p>
    <w:sectPr w:rsidR="00A2587A" w:rsidRPr="005A27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LI0sjAzNTUxMzVQ0lEKTi0uzszPAykwqgUAWdyJNSwAAAA="/>
  </w:docVars>
  <w:rsids>
    <w:rsidRoot w:val="00394516"/>
    <w:rsid w:val="00394516"/>
    <w:rsid w:val="005A275E"/>
    <w:rsid w:val="006C0AD6"/>
    <w:rsid w:val="00880E85"/>
    <w:rsid w:val="00A06445"/>
    <w:rsid w:val="00A2587A"/>
    <w:rsid w:val="00C103C7"/>
    <w:rsid w:val="00E4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AD5315"/>
  <w15:chartTrackingRefBased/>
  <w15:docId w15:val="{A122166B-9830-43F6-9B6E-955211ABC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4516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54A13-09EC-4E9A-B355-22FB9279E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MC</dc:creator>
  <cp:keywords/>
  <dc:description/>
  <cp:lastModifiedBy>Carlos Alberto Mandarim-de-Lacerda</cp:lastModifiedBy>
  <cp:revision>3</cp:revision>
  <dcterms:created xsi:type="dcterms:W3CDTF">2018-08-17T20:58:00Z</dcterms:created>
  <dcterms:modified xsi:type="dcterms:W3CDTF">2018-08-24T21:23:00Z</dcterms:modified>
</cp:coreProperties>
</file>